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ver-letter"/>
    <w:p>
      <w:pPr>
        <w:pStyle w:val="Heading1"/>
      </w:pPr>
      <w:r>
        <w:rPr>
          <w:bCs/>
          <w:b/>
        </w:rPr>
        <w:t xml:space="preserve">Cover Letter</w:t>
      </w:r>
    </w:p>
    <w:p>
      <w:pPr>
        <w:pStyle w:val="FirstParagraph"/>
      </w:pPr>
      <w:r>
        <w:rPr>
          <w:bCs/>
          <w:b/>
        </w:rPr>
        <w:t xml:space="preserve">Mechanic</w:t>
      </w:r>
      <w:r>
        <w:t xml:space="preserve"> </w:t>
      </w:r>
      <w:r>
        <w:t xml:space="preserve">Position – Rome, Italy</w:t>
      </w:r>
    </w:p>
    <w:bookmarkEnd w:id="20"/>
    <w:p>
      <w:pPr>
        <w:pStyle w:val="BodyText"/>
      </w:pPr>
      <w:r>
        <w:rPr>
          <w:bCs/>
          <w:b/>
        </w:rPr>
        <w:t xml:space="preserve">John Doe</w:t>
      </w:r>
    </w:p>
    <w:p>
      <w:pPr>
        <w:pStyle w:val="BodyText"/>
      </w:pPr>
      <w:r>
        <w:t xml:space="preserve">Rome, Italy | +39 123-456-7890 | john.doe@email.com</w:t>
      </w:r>
    </w:p>
    <w:p>
      <w:pPr>
        <w:pStyle w:val="BodyText"/>
      </w:pPr>
      <w:r>
        <w:t xml:space="preserve">April 5, 2024</w:t>
      </w:r>
    </w:p>
    <w:p>
      <w:pPr>
        <w:pStyle w:val="BodyText"/>
      </w:pPr>
      <w:r>
        <w:rPr>
          <w:bCs/>
          <w:b/>
        </w:rPr>
        <w:t xml:space="preserve">[Hiring Manager's Name]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Rome, Italy</w:t>
      </w:r>
    </w:p>
    <w:bookmarkStart w:id="21" w:name="dear-hiring-managers-name"/>
    <w:p>
      <w:pPr>
        <w:pStyle w:val="Heading2"/>
      </w:pPr>
      <w:r>
        <w:t xml:space="preserve">Dear [Hiring Manager's Name],</w:t>
      </w:r>
    </w:p>
    <w:p>
      <w:pPr>
        <w:pStyle w:val="FirstParagraph"/>
      </w:pPr>
      <w:r>
        <w:t xml:space="preserve">I am writing to express my interest in the</w:t>
      </w:r>
      <w:r>
        <w:t xml:space="preserve"> </w:t>
      </w:r>
      <w:r>
        <w:rPr>
          <w:bCs/>
          <w:b/>
        </w:rPr>
        <w:t xml:space="preserve">Mechanic</w:t>
      </w:r>
      <w:r>
        <w:t xml:space="preserve"> </w:t>
      </w:r>
      <w:r>
        <w:t xml:space="preserve">position at your esteemed establishment in Rome, Italy. As a dedicated and skilled automotive professional with over a decade of experience, I am eager to contribute my expertise to your team while immersing myself in the vibrant culture and dynamic automotive landscape of</w:t>
      </w:r>
      <w:r>
        <w:t xml:space="preserve"> </w:t>
      </w:r>
      <w:r>
        <w:rPr>
          <w:bCs/>
          <w:b/>
        </w:rPr>
        <w:t xml:space="preserve">Italy Rome</w:t>
      </w:r>
      <w:r>
        <w:t xml:space="preserve">. This opportunity aligns perfectly with my career goals, and I am confident that my background in mechanical repair, attention to detail, and passion for Italian engineering will make me a valuable asset to your organization.</w:t>
      </w:r>
    </w:p>
    <w:bookmarkEnd w:id="21"/>
    <w:bookmarkStart w:id="22" w:name="professional-background"/>
    <w:p>
      <w:pPr>
        <w:pStyle w:val="Heading2"/>
      </w:pPr>
      <w:r>
        <w:t xml:space="preserve">Professional Background</w:t>
      </w:r>
    </w:p>
    <w:p>
      <w:pPr>
        <w:pStyle w:val="FirstParagraph"/>
      </w:pPr>
      <w:r>
        <w:t xml:space="preserve">Throughout my career as a</w:t>
      </w:r>
      <w:r>
        <w:t xml:space="preserve"> </w:t>
      </w:r>
      <w:r>
        <w:rPr>
          <w:bCs/>
          <w:b/>
        </w:rPr>
        <w:t xml:space="preserve">Mechanic</w:t>
      </w:r>
      <w:r>
        <w:t xml:space="preserve">, I have specialized in diagnosing, repairing, and maintaining a wide range of vehicles, from compact city cars to high-performance motorcycles. My journey began in [Your Previous Location], where I worked at [Previous Company Name], honing my skills in both traditional and modern automotive systems. Over the years, I have become proficient in using advanced diagnostic tools, performing engine overhauls, and ensuring compliance with safety standards. My work has always been guided by a commitment to excellence, customer satisfaction, and a deep respect for the craftsmanship that defines Italian automotive engineering.</w:t>
      </w:r>
    </w:p>
    <w:p>
      <w:pPr>
        <w:pStyle w:val="BodyText"/>
      </w:pPr>
      <w:r>
        <w:t xml:space="preserve">What sets me apart is my adaptability to diverse environments. In [Previous Location], I frequently worked on vehicles from European and Asian manufacturers, which required me to stay updated on evolving technologies and industry trends. This experience has equipped me with a versatile skill set that I believe will be particularly beneficial in the Italian market, where brands like Ferrari, Lamborghini, and Fiat have a strong presence. The intricate mechanics of these vehicles demand not only technical expertise but also a nuanced understanding of their unique design principles—a challenge I embrace with enthusiasm.</w:t>
      </w:r>
    </w:p>
    <w:bookmarkEnd w:id="22"/>
    <w:bookmarkStart w:id="23" w:name="why-rome-italy"/>
    <w:p>
      <w:pPr>
        <w:pStyle w:val="Heading2"/>
      </w:pPr>
      <w:r>
        <w:t xml:space="preserve">Why Rome, Italy?</w:t>
      </w:r>
    </w:p>
    <w:p>
      <w:pPr>
        <w:pStyle w:val="FirstParagraph"/>
      </w:pPr>
      <w:r>
        <w:t xml:space="preserve">Rome is a city where history and innovation converge, and I am particularly drawn to the opportunity to work in this iconic location. As a</w:t>
      </w:r>
      <w:r>
        <w:t xml:space="preserve"> </w:t>
      </w:r>
      <w:r>
        <w:rPr>
          <w:bCs/>
          <w:b/>
        </w:rPr>
        <w:t xml:space="preserve">Mechanic</w:t>
      </w:r>
      <w:r>
        <w:t xml:space="preserve">, I am fascinated by the blend of traditional craftsmanship and cutting-edge technology that defines the automotive industry in</w:t>
      </w:r>
      <w:r>
        <w:t xml:space="preserve"> </w:t>
      </w:r>
      <w:r>
        <w:rPr>
          <w:bCs/>
          <w:b/>
        </w:rPr>
        <w:t xml:space="preserve">Italy Rome</w:t>
      </w:r>
      <w:r>
        <w:t xml:space="preserve">. The city's bustling streets, with their mix of historic landmarks and modern infrastructure, present a unique environment where reliable and skilled mechanics play a critical role. I am eager to contribute to this ecosystem by providing top-tier service to both local residents and tourists who rely on dependable vehicle maintenance.</w:t>
      </w:r>
    </w:p>
    <w:p>
      <w:pPr>
        <w:pStyle w:val="BodyText"/>
      </w:pPr>
      <w:r>
        <w:t xml:space="preserve">Moreover, my cultural curiosity and respect for Italian traditions align with the values of your organization. I have always admired the Italian approach to work, which emphasizes precision, quality, and a deep connection to one's craft. This philosophy resonates with my own professional ethos. I am also fluent in [mention languages if applicable], which would allow me to communicate effectively with clients and colleagues in</w:t>
      </w:r>
      <w:r>
        <w:t xml:space="preserve"> </w:t>
      </w:r>
      <w:r>
        <w:rPr>
          <w:bCs/>
          <w:b/>
        </w:rPr>
        <w:t xml:space="preserve">Italy Rome</w:t>
      </w:r>
      <w:r>
        <w:t xml:space="preserve">. Additionally, I am open to learning Italian if required, as I believe that understanding the local language is essential for building trust and fostering meaningful relationships within the community.</w:t>
      </w:r>
    </w:p>
    <w:bookmarkEnd w:id="23"/>
    <w:bookmarkStart w:id="24" w:name="key-qualifications"/>
    <w:p>
      <w:pPr>
        <w:pStyle w:val="Heading2"/>
      </w:pPr>
      <w:r>
        <w:t xml:space="preserve">Key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mechanical and electrical systems, including engine diagnostics, transmission repairs, and brake mainten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[List relevant certifications, e.g., ASE Certified Mechanic, ISO 9001 Training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Focus:</w:t>
      </w:r>
      <w:r>
        <w:t xml:space="preserve"> </w:t>
      </w:r>
      <w:r>
        <w:t xml:space="preserve">Consistently received positive feedback for my ability to explain complex issues in clear, accessible terms and provide cost-effective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Meticulous in following safety protocols and ensuring that every repair meets the highest standards of qua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Experienced working in fast-paced environments, collaborating with colleagues to deliver exceptional service under tight deadlines.</w:t>
      </w:r>
    </w:p>
    <w:bookmarkEnd w:id="24"/>
    <w:bookmarkStart w:id="25" w:name="why-i-am-the-right-fit"/>
    <w:p>
      <w:pPr>
        <w:pStyle w:val="Heading2"/>
      </w:pPr>
      <w:r>
        <w:t xml:space="preserve">Why I Am the Right Fit</w:t>
      </w:r>
    </w:p>
    <w:p>
      <w:pPr>
        <w:pStyle w:val="FirstParagraph"/>
      </w:pPr>
      <w:r>
        <w:t xml:space="preserve">Your company’s reputation for excellence in the automotive industry is well-known, and I am particularly impressed by [mention specific aspect of the company, e.g., "your commitment to sustainability" or "your focus on customer-centric services"]. As a</w:t>
      </w:r>
      <w:r>
        <w:t xml:space="preserve"> </w:t>
      </w:r>
      <w:r>
        <w:rPr>
          <w:bCs/>
          <w:b/>
        </w:rPr>
        <w:t xml:space="preserve">Mechanic</w:t>
      </w:r>
      <w:r>
        <w:t xml:space="preserve"> </w:t>
      </w:r>
      <w:r>
        <w:t xml:space="preserve">with a strong work ethic and a passion for problem-solving, I am confident that my skills and dedication will contribute to your continued success in</w:t>
      </w:r>
      <w:r>
        <w:t xml:space="preserve"> </w:t>
      </w:r>
      <w:r>
        <w:rPr>
          <w:bCs/>
          <w:b/>
        </w:rPr>
        <w:t xml:space="preserve">Italy Rome</w:t>
      </w:r>
      <w:r>
        <w:t xml:space="preserve">. I am especially excited about the opportunity to work with clients who appreciate the artistry of Italian engineering, as this aligns perfectly with my professional aspirations.</w:t>
      </w:r>
    </w:p>
    <w:p>
      <w:pPr>
        <w:pStyle w:val="BodyText"/>
      </w:pPr>
      <w:r>
        <w:t xml:space="preserve">I would welcome the chance to discuss how my experience and qualifications can benefit your team. Please feel free to contact me at +39 123-456-7890 or john.doe@email.com at your earliest convenience. Thank you for considering my application, and I look forward to the possibility of contributing to your organization’s growth in the heart of</w:t>
      </w:r>
      <w:r>
        <w:t xml:space="preserve"> </w:t>
      </w:r>
      <w:r>
        <w:rPr>
          <w:bCs/>
          <w:b/>
        </w:rPr>
        <w:t xml:space="preserve">Italy Rome</w:t>
      </w:r>
      <w:r>
        <w:t xml:space="preserve">.</w:t>
      </w:r>
    </w:p>
    <w:bookmarkEnd w:id="25"/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John Do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8:51Z</dcterms:created>
  <dcterms:modified xsi:type="dcterms:W3CDTF">2026-07-21T02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